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23动态页面抓取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动态页面抓取"/>
      <w:r>
        <w:t xml:space="preserve">动态页面抓取</w:t>
      </w:r>
      <w:bookmarkEnd w:id="21"/>
    </w:p>
    <w:p>
      <w:pPr>
        <w:pStyle w:val="Heading2"/>
      </w:pPr>
      <w:bookmarkStart w:id="22" w:name="内容"/>
      <w:r>
        <w:t xml:space="preserve">内容</w:t>
      </w:r>
      <w:bookmarkEnd w:id="22"/>
    </w:p>
    <w:p>
      <w:pPr>
        <w:pStyle w:val="FirstParagraph"/>
      </w:pPr>
      <w:r>
        <w:t xml:space="preserve">由于AJAX技术的盛行，使得爬虫需要用另外一种方式去爬取，不过也是可以爬取的，只要找到了链接，剩下的就是解析json数据了。动态页面的数据都是完整而且统一的，所以只要获取得到，那处理那一部分基本不用操心。</w:t>
      </w:r>
    </w:p>
    <w:p>
      <w:pPr>
        <w:pStyle w:val="Heading2"/>
      </w:pPr>
      <w:bookmarkStart w:id="23" w:name="基础知识的阅读"/>
      <w:r>
        <w:t xml:space="preserve">基础知识的阅读</w:t>
      </w:r>
      <w:bookmarkEnd w:id="23"/>
    </w:p>
    <w:p>
      <w:pPr>
        <w:pStyle w:val="FirstParagraph"/>
      </w:pPr>
      <w:r>
        <w:t xml:space="preserve">首先当然是要对基础知识有一个了解，对于AJAX链接的获取主要是通过浏览器的控制台来获取，而AJAX局部刷新的特点使得交互需要通过json来解析，这时就可以用json这个库来对json数据进行获取。</w:t>
      </w:r>
    </w:p>
    <w:p>
      <w:pPr>
        <w:pStyle w:val="Heading2"/>
      </w:pPr>
      <w:bookmarkStart w:id="24" w:name="练习"/>
      <w:r>
        <w:t xml:space="preserve">练习</w:t>
      </w:r>
      <w:bookmarkEnd w:id="24"/>
    </w:p>
    <w:p>
      <w:pPr>
        <w:pStyle w:val="FirstParagraph"/>
      </w:pPr>
      <w:r>
        <w:t xml:space="preserve">对于基础知识了解完后，就要小小地练习一下。跟着书上地例子，把作者地网站评论内容爬取了一下。通过练习，实现了将评论内容显示出来的功能。既然已经了解了静态和动态的内容抓取，那对于数据的抓取应该没有多大问题，只是这过程还是要通过人工半自动地去判断哪个链接，这样未免不够自动化，希望将来地学习能够解决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49e27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23动态页面抓取</dc:title>
  <dc:creator>Ringo Yungpo Kao</dc:creator>
  <cp:keywords/>
  <dcterms:created xsi:type="dcterms:W3CDTF">2018-01-12T02:50:39Z</dcterms:created>
  <dcterms:modified xsi:type="dcterms:W3CDTF">2018-01-12T02:50:39Z</dcterms:modified>
</cp:coreProperties>
</file>